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742804F8" w:rsidR="0073420B" w:rsidRDefault="00191360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Student</w:t>
            </w:r>
            <w:r w:rsidR="0073420B">
              <w:rPr>
                <w:sz w:val="24"/>
                <w:szCs w:val="21"/>
              </w:rPr>
              <w:t xml:space="preserve">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1A2D321F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5E688" w14:textId="74AB87D8" w:rsidR="00B334E9" w:rsidRPr="00772F8C" w:rsidRDefault="001B46A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. </w:t>
            </w:r>
            <w:r w:rsidR="00084692">
              <w:rPr>
                <w:rFonts w:eastAsia="Times New Roman" w:cstheme="minorHAnsi"/>
                <w:b/>
                <w:bCs/>
                <w:sz w:val="16"/>
                <w:szCs w:val="16"/>
              </w:rPr>
              <w:t>Introduction</w:t>
            </w:r>
            <w:r w:rsidR="00B334E9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ED4963">
              <w:rPr>
                <w:rFonts w:eastAsia="Times New Roman" w:cstheme="minorHAnsi"/>
                <w:bCs/>
                <w:sz w:val="16"/>
                <w:szCs w:val="16"/>
              </w:rPr>
              <w:t xml:space="preserve">Overall </w:t>
            </w:r>
            <w:r w:rsidR="00772F8C">
              <w:rPr>
                <w:rFonts w:eastAsia="Times New Roman" w:cstheme="minorHAnsi"/>
                <w:bCs/>
                <w:sz w:val="16"/>
                <w:szCs w:val="16"/>
              </w:rPr>
              <w:t>p</w:t>
            </w:r>
            <w:r w:rsidR="00ED4963">
              <w:rPr>
                <w:rFonts w:eastAsia="Times New Roman" w:cstheme="minorHAnsi"/>
                <w:bCs/>
                <w:sz w:val="16"/>
                <w:szCs w:val="16"/>
              </w:rPr>
              <w:t>rojec</w:t>
            </w:r>
            <w:r w:rsidR="00772F8C">
              <w:rPr>
                <w:rFonts w:eastAsia="Times New Roman" w:cstheme="minorHAnsi"/>
                <w:bCs/>
                <w:sz w:val="16"/>
                <w:szCs w:val="16"/>
              </w:rPr>
              <w:t xml:space="preserve">t description 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738759B5" w:rsidR="00B334E9" w:rsidRPr="000E0235" w:rsidRDefault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 c</w:t>
            </w:r>
            <w:r w:rsidR="00A80ECC">
              <w:rPr>
                <w:rFonts w:eastAsia="Times New Roman" w:cstheme="minorHAnsi"/>
                <w:sz w:val="16"/>
                <w:szCs w:val="16"/>
              </w:rPr>
              <w:t xml:space="preserve">omprehensive and insightful understanding of </w:t>
            </w:r>
            <w:r w:rsidR="00ED4963">
              <w:rPr>
                <w:rFonts w:eastAsia="Times New Roman" w:cstheme="minorHAnsi"/>
                <w:sz w:val="16"/>
                <w:szCs w:val="16"/>
              </w:rPr>
              <w:t>the overall project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2A8978DB" w:rsidR="00B334E9" w:rsidRPr="000E0235" w:rsidRDefault="00ED49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>
              <w:rPr>
                <w:rFonts w:eastAsia="Times New Roman" w:cstheme="minorHAnsi"/>
                <w:sz w:val="16"/>
                <w:szCs w:val="16"/>
              </w:rPr>
              <w:t>clear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understanding of the overall project 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03E38" w14:textId="76EE2606" w:rsidR="00B334E9" w:rsidRPr="000E0235" w:rsidRDefault="00ED4963" w:rsidP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 w:rsidR="002120D9">
              <w:rPr>
                <w:rFonts w:eastAsia="Times New Roman" w:cstheme="minorHAnsi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understanding of the overall project 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5A978" w14:textId="301CF783" w:rsidR="00E341F3" w:rsidRPr="00813275" w:rsidRDefault="00E341F3" w:rsidP="00813275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Som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>informatio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gramStart"/>
            <w:r>
              <w:rPr>
                <w:rFonts w:eastAsia="Times New Roman" w:cstheme="minorHAnsi"/>
                <w:sz w:val="16"/>
                <w:szCs w:val="16"/>
              </w:rPr>
              <w:t>of</w:t>
            </w:r>
            <w:proofErr w:type="gramEnd"/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the overall project is </w:t>
            </w:r>
            <w:r w:rsidR="002120D9">
              <w:rPr>
                <w:rFonts w:eastAsia="Times New Roman" w:cstheme="minorHAnsi"/>
                <w:sz w:val="16"/>
                <w:szCs w:val="16"/>
              </w:rPr>
              <w:t xml:space="preserve">included. </w:t>
            </w:r>
          </w:p>
          <w:p w14:paraId="6BAFBBCA" w14:textId="36F802B1" w:rsidR="00E341F3" w:rsidRPr="00E341F3" w:rsidRDefault="00E341F3" w:rsidP="00E341F3">
            <w:pPr>
              <w:rPr>
                <w:rFonts w:ascii="Calibri" w:eastAsia="Times New Roman" w:hAnsi="Calibri" w:cs="Times New Roman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4E173D68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information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is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509CBCA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EA37694" w:rsidR="00B334E9" w:rsidRPr="005E69A4" w:rsidRDefault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68322816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845F2F" w14:paraId="74C2D92B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4F61D" w14:textId="3439B7F6" w:rsidR="00BE7EFE" w:rsidRPr="00084692" w:rsidRDefault="001B46A2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. </w:t>
            </w:r>
            <w:r w:rsidR="00BE7EFE">
              <w:rPr>
                <w:rFonts w:eastAsia="Times New Roman" w:cstheme="minorHAnsi"/>
                <w:b/>
                <w:bCs/>
                <w:sz w:val="16"/>
                <w:szCs w:val="16"/>
              </w:rPr>
              <w:t>System Architecture</w:t>
            </w:r>
          </w:p>
          <w:p w14:paraId="59913B8E" w14:textId="2C795BEB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>System Architecture Diagram</w:t>
            </w:r>
          </w:p>
          <w:p w14:paraId="045522A4" w14:textId="0E6D96C8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- Interfaces between the author’s subsystem </w:t>
            </w:r>
            <w:proofErr w:type="gramStart"/>
            <w:r>
              <w:rPr>
                <w:rFonts w:eastAsia="Times New Roman" w:cstheme="minorHAnsi"/>
                <w:bCs/>
                <w:sz w:val="16"/>
                <w:szCs w:val="16"/>
              </w:rPr>
              <w:t>and  other</w:t>
            </w:r>
            <w:proofErr w:type="gramEnd"/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 subsystems</w:t>
            </w:r>
          </w:p>
          <w:p w14:paraId="4556A4B0" w14:textId="18A1F706" w:rsidR="00BE7EFE" w:rsidRPr="00813275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7FBA418F" w:rsidR="00BE7EFE" w:rsidRPr="00B369DE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very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appear complete and are very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6A547505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between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uthor’s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sub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and other subsystems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appear complete and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are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4D293E22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presented. 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sub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and other subsystem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ppear complet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3F6739A2" w:rsidR="00BE7EFE" w:rsidRPr="00845F2F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architecture is difficult to understand. The i</w:t>
            </w:r>
            <w:r w:rsidR="00BE7EF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</w:t>
            </w:r>
            <w:r w:rsidR="00BE7EF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ppear incomplete.</w:t>
            </w:r>
            <w:r w:rsidR="00BE7EFE"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49C05D99" w:rsidR="00BE7EFE" w:rsidRPr="00D606D0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architecture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ppears incomplete, i.e. missing subsystems.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Some critical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e missing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27FE0EC3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4C4C89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2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6C59BF69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15CB4" w:rsidRPr="00845F2F" w14:paraId="18D8A6FC" w14:textId="77777777" w:rsidTr="00A16F82">
        <w:trPr>
          <w:trHeight w:hRule="exact" w:val="1000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5CA34AAC" w:rsidR="00C15CB4" w:rsidRDefault="001B46A2" w:rsidP="00C15CB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3. </w:t>
            </w:r>
            <w:r w:rsidR="00C15CB4">
              <w:rPr>
                <w:rFonts w:eastAsia="Times New Roman" w:cstheme="minorHAnsi"/>
                <w:b/>
                <w:bCs/>
                <w:sz w:val="16"/>
                <w:szCs w:val="16"/>
              </w:rPr>
              <w:t>Subsystem Needs and Requirements</w:t>
            </w:r>
            <w:r w:rsidR="00A16F82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>Measurable requirements or User Stories (use cases)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075989B6" w:rsidR="00C15CB4" w:rsidRPr="0045224A" w:rsidRDefault="00C15CB4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ll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needs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re identified and translated into clear and measurable </w:t>
            </w:r>
            <w:r w:rsidR="0045224A">
              <w:rPr>
                <w:rFonts w:ascii="Calibri" w:hAnsi="Calibri" w:cs="Calibri"/>
                <w:sz w:val="16"/>
                <w:szCs w:val="16"/>
              </w:rPr>
              <w:t>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 w:rsidR="0045224A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0F94D758" w:rsidR="00C15CB4" w:rsidRPr="0045224A" w:rsidRDefault="0045224A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needs are identified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nd </w:t>
            </w:r>
            <w:r>
              <w:rPr>
                <w:rFonts w:ascii="Calibri" w:hAnsi="Calibri" w:cs="Calibri"/>
                <w:sz w:val="16"/>
                <w:szCs w:val="16"/>
              </w:rPr>
              <w:t>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1104CEDB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needs are identified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nd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6070896F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ubsystem needs are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mostly incomplet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nd not translated into requirements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2899DEB5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ubsystem needs are </w:t>
            </w:r>
            <w:r>
              <w:rPr>
                <w:rFonts w:ascii="Calibri" w:hAnsi="Calibri" w:cs="Calibri"/>
                <w:sz w:val="16"/>
                <w:szCs w:val="16"/>
              </w:rPr>
              <w:t>skeletal and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not translated into requirements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58891C3D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06360BDF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AFC7294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A31C0" w:rsidRPr="000E0235" w14:paraId="61EFAA87" w14:textId="77777777" w:rsidTr="00A16F82">
        <w:trPr>
          <w:trHeight w:hRule="exact" w:val="108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4FB01651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4. </w:t>
            </w:r>
            <w:r w:rsidR="007A31C0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Subsystem Concepts</w:t>
            </w:r>
            <w:r w:rsidR="007A31C0" w:rsidRPr="00BE3A0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br/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At least 3 concepts for the subsystem.</w:t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  <w:t>- Meeting needs and requiremen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0B5BB781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t least three concepts are presented. The c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oncept spac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ddress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ll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191360">
              <w:rPr>
                <w:rFonts w:ascii="Calibri" w:hAnsi="Calibri" w:cs="Calibri"/>
                <w:sz w:val="16"/>
                <w:szCs w:val="16"/>
              </w:rPr>
              <w:t>needs and requirements reasonably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2A4E3704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t least 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 xml:space="preserve">The concept space addresses </w:t>
            </w:r>
            <w:r w:rsidR="00191360">
              <w:rPr>
                <w:rFonts w:ascii="Calibri" w:hAnsi="Calibri" w:cs="Calibri"/>
                <w:sz w:val="16"/>
                <w:szCs w:val="16"/>
              </w:rPr>
              <w:t xml:space="preserve">most </w:t>
            </w:r>
            <w:r w:rsidR="00191360">
              <w:rPr>
                <w:rFonts w:ascii="Calibri" w:hAnsi="Calibri" w:cs="Calibri"/>
                <w:sz w:val="16"/>
                <w:szCs w:val="16"/>
              </w:rPr>
              <w:t>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5E3C09CA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 xml:space="preserve">The concept space addresses </w:t>
            </w:r>
            <w:r w:rsidR="00191360">
              <w:rPr>
                <w:rFonts w:ascii="Calibri" w:hAnsi="Calibri" w:cs="Calibri"/>
                <w:sz w:val="16"/>
                <w:szCs w:val="16"/>
              </w:rPr>
              <w:t>some</w:t>
            </w:r>
            <w:r w:rsidR="00191360">
              <w:rPr>
                <w:rFonts w:ascii="Calibri" w:hAnsi="Calibri" w:cs="Calibri"/>
                <w:sz w:val="16"/>
                <w:szCs w:val="16"/>
              </w:rPr>
              <w:t xml:space="preserve"> 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6A8E639A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 </w:t>
            </w:r>
            <w:r w:rsidR="001B46A2">
              <w:rPr>
                <w:rFonts w:ascii="Calibri" w:hAnsi="Calibri" w:cs="Calibri"/>
                <w:sz w:val="16"/>
                <w:szCs w:val="16"/>
              </w:rPr>
              <w:t>couple of concept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1E6E8AA3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 s</w:t>
            </w:r>
            <w:r w:rsidR="007A31C0">
              <w:rPr>
                <w:rFonts w:ascii="Calibri" w:hAnsi="Calibri" w:cs="Calibri"/>
                <w:sz w:val="16"/>
                <w:szCs w:val="16"/>
              </w:rPr>
              <w:t>ingl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or no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concept </w:t>
            </w:r>
            <w:r>
              <w:rPr>
                <w:rFonts w:ascii="Calibri" w:hAnsi="Calibri" w:cs="Calibri"/>
                <w:sz w:val="16"/>
                <w:szCs w:val="16"/>
              </w:rPr>
              <w:t>is presented.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1F0D425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721AE27E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3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11C44F4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9755B" w:rsidRPr="000E0235" w14:paraId="48B8532E" w14:textId="77777777" w:rsidTr="0079755B">
        <w:trPr>
          <w:trHeight w:hRule="exact" w:val="81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465C5" w14:textId="4794F932" w:rsid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5. Technical Design Challenges</w:t>
            </w:r>
          </w:p>
          <w:p w14:paraId="262D8E30" w14:textId="1A0BE2D5" w:rsidR="0079755B" w:rsidRP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9755B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Non-technical issues are exclu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47BE3" w14:textId="6457A65A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192FF" w14:textId="57CF6FF2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st </w:t>
            </w:r>
            <w:r>
              <w:rPr>
                <w:rFonts w:ascii="Calibri" w:hAnsi="Calibri" w:cs="Calibri"/>
                <w:sz w:val="16"/>
                <w:szCs w:val="16"/>
              </w:rPr>
              <w:t>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1312E" w14:textId="6890880F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84F4" w14:textId="47358BEC" w:rsidR="0079755B" w:rsidRDefault="00A16F82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technical challenge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17D46" w14:textId="607CA4F2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technical challenge is presented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FD15B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F4B40" w14:textId="6C06588D" w:rsidR="0079755B" w:rsidRPr="00D410CF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6C31F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B46A2" w:rsidRPr="000E0235" w14:paraId="5A3638EA" w14:textId="77777777" w:rsidTr="0079755B">
        <w:trPr>
          <w:trHeight w:hRule="exact" w:val="117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E2F8D" w14:textId="3071849C" w:rsidR="001B46A2" w:rsidRPr="00D12707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6. Unit Test Strategy and Integration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>
              <w:rPr>
                <w:rFonts w:ascii="Calibri" w:hAnsi="Calibri" w:cs="Calibri"/>
                <w:sz w:val="16"/>
                <w:szCs w:val="16"/>
              </w:rPr>
              <w:t>- Test plan matches needs and requirement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302E6" w14:textId="0AE52805" w:rsidR="001B46A2" w:rsidRPr="007C0DF7" w:rsidRDefault="001B46A2" w:rsidP="001B46A2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omprehensive and includ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well-defined details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very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300C1" w14:textId="479FB11C" w:rsidR="001B46A2" w:rsidRPr="00BE3A02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. </w:t>
            </w:r>
            <w:r w:rsidR="0079755B">
              <w:rPr>
                <w:rFonts w:ascii="Calibri" w:hAnsi="Calibri" w:cs="Calibri"/>
                <w:sz w:val="16"/>
                <w:szCs w:val="16"/>
              </w:rPr>
              <w:t>The integration strategy is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0C5BA" w14:textId="2749AE75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appears reasonabl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E53B4" w14:textId="5D01FD69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DDFC8" w14:textId="50C84374" w:rsidR="001B46A2" w:rsidRPr="00BE3A02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esen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No integration strategy is includ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EC8C2" w14:textId="5AB749A4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8A7CB" w14:textId="03704562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084692">
              <w:rPr>
                <w:sz w:val="24"/>
                <w:szCs w:val="24"/>
              </w:rPr>
              <w:t>0.1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A178C" w14:textId="33229436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C349D" w:rsidRPr="000E0235" w14:paraId="5012B695" w14:textId="77777777" w:rsidTr="00232E32">
        <w:trPr>
          <w:trHeight w:hRule="exact" w:val="1270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31FDB" w14:textId="7544DD41" w:rsidR="003C349D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7. Individual Project Plan</w:t>
            </w:r>
          </w:p>
          <w:p w14:paraId="5357BF9C" w14:textId="1F06BF1C" w:rsidR="003C349D" w:rsidRDefault="003C349D" w:rsidP="003C349D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Gantt Chart</w:t>
            </w:r>
          </w:p>
          <w:p w14:paraId="0BD9E870" w14:textId="6B667FA1" w:rsidR="003C349D" w:rsidRPr="00CF172F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Summary Explanation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D014" w14:textId="102F758A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omplete and includ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well-defined details about </w:t>
            </w:r>
            <w:r>
              <w:rPr>
                <w:rFonts w:ascii="Calibri" w:hAnsi="Calibri" w:cs="Calibri"/>
                <w:sz w:val="16"/>
                <w:szCs w:val="16"/>
              </w:rPr>
              <w:t>t</w:t>
            </w:r>
            <w:r>
              <w:rPr>
                <w:rFonts w:ascii="Calibri" w:hAnsi="Calibri" w:cs="Calibri"/>
                <w:sz w:val="16"/>
                <w:szCs w:val="16"/>
              </w:rPr>
              <w:t>he breakdown of tasks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5C5F" w14:textId="07BCDA4C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complete. Some details about the breakdown of tasks are unclear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95878" w14:textId="730F3AB2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B0AA" w14:textId="2A4BBB7F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limited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D1EA7" w14:textId="184B4701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DF603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3A8FA" w14:textId="2C290147" w:rsidR="003C349D" w:rsidRPr="00084692" w:rsidRDefault="003C349D" w:rsidP="003C349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8180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600AED49" w14:textId="77777777" w:rsidTr="00857967">
        <w:trPr>
          <w:trHeight w:hRule="exact" w:val="712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13E36" w14:textId="370FF03A" w:rsidR="00BE7EFE" w:rsidRPr="00871D91" w:rsidRDefault="003C349D" w:rsidP="00BE7EFE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8. 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Applicable Standards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857967">
              <w:rPr>
                <w:rFonts w:ascii="Calibri" w:hAnsi="Calibri" w:cs="Calibri"/>
                <w:sz w:val="16"/>
                <w:szCs w:val="16"/>
              </w:rPr>
              <w:t xml:space="preserve">- System-level 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71E2DD79" w:rsidR="003C349D" w:rsidRPr="00857967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identified </w:t>
            </w:r>
            <w:r w:rsidR="003C349D">
              <w:rPr>
                <w:sz w:val="16"/>
                <w:szCs w:val="16"/>
              </w:rPr>
              <w:t xml:space="preserve">standards </w:t>
            </w:r>
            <w:r w:rsidR="00857967">
              <w:rPr>
                <w:sz w:val="16"/>
                <w:szCs w:val="16"/>
              </w:rPr>
              <w:t>are relevant to the project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44A5785F" w:rsidR="00BE7EFE" w:rsidRPr="00857967" w:rsidRDefault="00C35679" w:rsidP="003C349D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</w:t>
            </w:r>
            <w:r>
              <w:rPr>
                <w:sz w:val="16"/>
                <w:szCs w:val="16"/>
              </w:rPr>
              <w:t xml:space="preserve"> 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4109" w14:textId="1B7F93C8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</w:t>
            </w:r>
            <w:r>
              <w:rPr>
                <w:sz w:val="16"/>
                <w:szCs w:val="16"/>
              </w:rPr>
              <w:t xml:space="preserve">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64E9A809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ole of the i</w:t>
            </w:r>
            <w:r>
              <w:rPr>
                <w:sz w:val="16"/>
                <w:szCs w:val="16"/>
              </w:rPr>
              <w:t xml:space="preserve">dentified standards </w:t>
            </w:r>
            <w:r>
              <w:rPr>
                <w:sz w:val="16"/>
                <w:szCs w:val="16"/>
              </w:rPr>
              <w:t>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09FE6D2E" w:rsidR="00BE7EFE" w:rsidRPr="00E341F3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 standard is included without any explanation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2E24F246" w:rsidR="00BE7EFE" w:rsidRPr="005E69A4" w:rsidRDefault="00BE7EFE" w:rsidP="00BE7EF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E4B7F1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05AC3350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7AB8268F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3CD1411" w14:textId="77777777" w:rsidR="00857967" w:rsidRDefault="00857967" w:rsidP="00B334E9">
      <w:pPr>
        <w:spacing w:after="0" w:line="360" w:lineRule="auto"/>
        <w:rPr>
          <w:sz w:val="24"/>
          <w:szCs w:val="21"/>
        </w:rPr>
      </w:pPr>
    </w:p>
    <w:p w14:paraId="0EF8152C" w14:textId="5D87A093" w:rsidR="00B334E9" w:rsidRPr="00B334E9" w:rsidRDefault="008D63D1" w:rsidP="00B334E9">
      <w:pPr>
        <w:spacing w:after="0" w:line="360" w:lineRule="auto"/>
        <w:rPr>
          <w:sz w:val="24"/>
          <w:szCs w:val="21"/>
        </w:rPr>
      </w:pPr>
      <w:r>
        <w:rPr>
          <w:sz w:val="24"/>
          <w:szCs w:val="21"/>
        </w:rPr>
        <w:lastRenderedPageBreak/>
        <w:t>Comments</w:t>
      </w:r>
    </w:p>
    <w:sectPr w:rsidR="00B334E9" w:rsidRPr="00B334E9" w:rsidSect="008D63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432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4E8B97" w14:textId="77777777" w:rsidR="00177145" w:rsidRDefault="00177145" w:rsidP="000E0235">
      <w:pPr>
        <w:spacing w:after="0" w:line="240" w:lineRule="auto"/>
      </w:pPr>
      <w:r>
        <w:separator/>
      </w:r>
    </w:p>
  </w:endnote>
  <w:endnote w:type="continuationSeparator" w:id="0">
    <w:p w14:paraId="3342F568" w14:textId="77777777" w:rsidR="00177145" w:rsidRDefault="00177145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A2864A" w14:textId="77777777" w:rsidR="004F348D" w:rsidRDefault="004F34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F9ED1" w14:textId="77777777" w:rsidR="004F348D" w:rsidRDefault="004F34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B63F1" w14:textId="77777777" w:rsidR="00177145" w:rsidRDefault="00177145" w:rsidP="000E0235">
      <w:pPr>
        <w:spacing w:after="0" w:line="240" w:lineRule="auto"/>
      </w:pPr>
      <w:r>
        <w:separator/>
      </w:r>
    </w:p>
  </w:footnote>
  <w:footnote w:type="continuationSeparator" w:id="0">
    <w:p w14:paraId="211DE7B2" w14:textId="77777777" w:rsidR="00177145" w:rsidRDefault="00177145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705E6" w14:textId="77777777" w:rsidR="004F348D" w:rsidRDefault="004F34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8DA4D" w14:textId="2244A535" w:rsidR="000E0235" w:rsidRPr="000E0235" w:rsidRDefault="00ED4963" w:rsidP="000E0235">
    <w:pPr>
      <w:pStyle w:val="Header"/>
      <w:jc w:val="center"/>
      <w:rPr>
        <w:sz w:val="32"/>
      </w:rPr>
    </w:pPr>
    <w:r w:rsidRPr="00ED4963">
      <w:rPr>
        <w:sz w:val="32"/>
      </w:rPr>
      <w:t>Detailed Individual Design</w:t>
    </w:r>
    <w:r>
      <w:rPr>
        <w:sz w:val="32"/>
      </w:rPr>
      <w:t xml:space="preserve"> </w:t>
    </w:r>
    <w:r w:rsidR="00B369DE">
      <w:rPr>
        <w:sz w:val="32"/>
      </w:rPr>
      <w:t>Rubric (Ver. 20</w:t>
    </w:r>
    <w:r w:rsidR="005E69A4">
      <w:rPr>
        <w:sz w:val="32"/>
      </w:rPr>
      <w:t>2</w:t>
    </w:r>
    <w:r w:rsidR="00084692">
      <w:rPr>
        <w:sz w:val="32"/>
      </w:rPr>
      <w:t>4-10-01</w:t>
    </w:r>
    <w:r w:rsidR="000E0235" w:rsidRPr="000E0235">
      <w:rPr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37DA10" w14:textId="77777777" w:rsidR="004F348D" w:rsidRDefault="004F34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95DE3"/>
    <w:multiLevelType w:val="hybridMultilevel"/>
    <w:tmpl w:val="129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64FA4"/>
    <w:multiLevelType w:val="hybridMultilevel"/>
    <w:tmpl w:val="44328438"/>
    <w:lvl w:ilvl="0" w:tplc="E710E5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6"/>
  </w:num>
  <w:num w:numId="2" w16cid:durableId="512260017">
    <w:abstractNumId w:val="0"/>
  </w:num>
  <w:num w:numId="3" w16cid:durableId="2137524262">
    <w:abstractNumId w:val="3"/>
  </w:num>
  <w:num w:numId="4" w16cid:durableId="1009524745">
    <w:abstractNumId w:val="2"/>
  </w:num>
  <w:num w:numId="5" w16cid:durableId="1614247118">
    <w:abstractNumId w:val="4"/>
  </w:num>
  <w:num w:numId="6" w16cid:durableId="387848700">
    <w:abstractNumId w:val="1"/>
  </w:num>
  <w:num w:numId="7" w16cid:durableId="21410714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mwrAUAr6Do/iwAAAA="/>
  </w:docVars>
  <w:rsids>
    <w:rsidRoot w:val="000E0235"/>
    <w:rsid w:val="00001B9D"/>
    <w:rsid w:val="00016AD4"/>
    <w:rsid w:val="00030A50"/>
    <w:rsid w:val="00077430"/>
    <w:rsid w:val="00084692"/>
    <w:rsid w:val="00091670"/>
    <w:rsid w:val="000961B3"/>
    <w:rsid w:val="000B45FF"/>
    <w:rsid w:val="000D1B5D"/>
    <w:rsid w:val="000D257C"/>
    <w:rsid w:val="000D3738"/>
    <w:rsid w:val="000E0235"/>
    <w:rsid w:val="000E440E"/>
    <w:rsid w:val="0011215A"/>
    <w:rsid w:val="00142321"/>
    <w:rsid w:val="00143985"/>
    <w:rsid w:val="00177145"/>
    <w:rsid w:val="00186A23"/>
    <w:rsid w:val="00191360"/>
    <w:rsid w:val="001A3CA4"/>
    <w:rsid w:val="001B46A2"/>
    <w:rsid w:val="001B7BFD"/>
    <w:rsid w:val="001C20DA"/>
    <w:rsid w:val="001D7B23"/>
    <w:rsid w:val="002120D9"/>
    <w:rsid w:val="002272E8"/>
    <w:rsid w:val="00232E32"/>
    <w:rsid w:val="002673FF"/>
    <w:rsid w:val="0027518C"/>
    <w:rsid w:val="002A2E59"/>
    <w:rsid w:val="002A4417"/>
    <w:rsid w:val="002D7D2D"/>
    <w:rsid w:val="002F2828"/>
    <w:rsid w:val="0030042A"/>
    <w:rsid w:val="00340F43"/>
    <w:rsid w:val="00385EA9"/>
    <w:rsid w:val="003C349D"/>
    <w:rsid w:val="00401DF8"/>
    <w:rsid w:val="004112C2"/>
    <w:rsid w:val="00424674"/>
    <w:rsid w:val="0045224A"/>
    <w:rsid w:val="00494439"/>
    <w:rsid w:val="00497CDC"/>
    <w:rsid w:val="004A2613"/>
    <w:rsid w:val="004B3830"/>
    <w:rsid w:val="004C2034"/>
    <w:rsid w:val="004D334A"/>
    <w:rsid w:val="004F348D"/>
    <w:rsid w:val="0053586A"/>
    <w:rsid w:val="00586480"/>
    <w:rsid w:val="00595CD0"/>
    <w:rsid w:val="005B7FF1"/>
    <w:rsid w:val="005E69A4"/>
    <w:rsid w:val="006116B4"/>
    <w:rsid w:val="006540D0"/>
    <w:rsid w:val="00667BB1"/>
    <w:rsid w:val="006B0EBD"/>
    <w:rsid w:val="006C5887"/>
    <w:rsid w:val="006D0AE3"/>
    <w:rsid w:val="00701405"/>
    <w:rsid w:val="00703E4E"/>
    <w:rsid w:val="0073420B"/>
    <w:rsid w:val="0075668B"/>
    <w:rsid w:val="00772F8C"/>
    <w:rsid w:val="00781561"/>
    <w:rsid w:val="0079755B"/>
    <w:rsid w:val="007A31C0"/>
    <w:rsid w:val="00813275"/>
    <w:rsid w:val="00827A14"/>
    <w:rsid w:val="00845F2F"/>
    <w:rsid w:val="0084634D"/>
    <w:rsid w:val="00857967"/>
    <w:rsid w:val="00871D91"/>
    <w:rsid w:val="00877237"/>
    <w:rsid w:val="00885D13"/>
    <w:rsid w:val="008A16B3"/>
    <w:rsid w:val="008B10BD"/>
    <w:rsid w:val="008D63D1"/>
    <w:rsid w:val="009472FA"/>
    <w:rsid w:val="00947750"/>
    <w:rsid w:val="00974443"/>
    <w:rsid w:val="009B037A"/>
    <w:rsid w:val="00A16F82"/>
    <w:rsid w:val="00A44760"/>
    <w:rsid w:val="00A80ECC"/>
    <w:rsid w:val="00B1490D"/>
    <w:rsid w:val="00B22B99"/>
    <w:rsid w:val="00B334E9"/>
    <w:rsid w:val="00B369DE"/>
    <w:rsid w:val="00B64FDF"/>
    <w:rsid w:val="00B92E06"/>
    <w:rsid w:val="00BC2CEF"/>
    <w:rsid w:val="00BC6238"/>
    <w:rsid w:val="00BD2C0B"/>
    <w:rsid w:val="00BE3A02"/>
    <w:rsid w:val="00BE4EB8"/>
    <w:rsid w:val="00BE7EFE"/>
    <w:rsid w:val="00BF4180"/>
    <w:rsid w:val="00BF4E3E"/>
    <w:rsid w:val="00C13BA2"/>
    <w:rsid w:val="00C15CB4"/>
    <w:rsid w:val="00C347DE"/>
    <w:rsid w:val="00C35679"/>
    <w:rsid w:val="00C409CE"/>
    <w:rsid w:val="00C82B3E"/>
    <w:rsid w:val="00CB516A"/>
    <w:rsid w:val="00D12707"/>
    <w:rsid w:val="00D31A55"/>
    <w:rsid w:val="00D33910"/>
    <w:rsid w:val="00D606D0"/>
    <w:rsid w:val="00D95BE9"/>
    <w:rsid w:val="00DA0D02"/>
    <w:rsid w:val="00DB2285"/>
    <w:rsid w:val="00E2780E"/>
    <w:rsid w:val="00E341F3"/>
    <w:rsid w:val="00ED4963"/>
    <w:rsid w:val="00EE5A1A"/>
    <w:rsid w:val="00F37FE9"/>
    <w:rsid w:val="00F92982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  <w15:docId w15:val="{A2C00E78-F052-4175-BAE4-3FB83D75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2</Pages>
  <Words>571</Words>
  <Characters>3410</Characters>
  <Application>Microsoft Office Word</Application>
  <DocSecurity>0</DocSecurity>
  <Lines>235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7</cp:revision>
  <cp:lastPrinted>2024-10-11T13:52:00Z</cp:lastPrinted>
  <dcterms:created xsi:type="dcterms:W3CDTF">2024-10-11T12:19:00Z</dcterms:created>
  <dcterms:modified xsi:type="dcterms:W3CDTF">2024-10-1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7bbbee00a87a06bec3f57f04baf5f7c29112cabd10625853686e06c47c239</vt:lpwstr>
  </property>
</Properties>
</file>